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2EEDE" w14:textId="77777777" w:rsidR="004D4794" w:rsidRPr="00BA58F5" w:rsidRDefault="00BA58F5" w:rsidP="00BA58F5">
      <w:pPr>
        <w:jc w:val="center"/>
        <w:rPr>
          <w:sz w:val="28"/>
          <w:szCs w:val="28"/>
        </w:rPr>
      </w:pPr>
      <w:r w:rsidRPr="00BA58F5">
        <w:rPr>
          <w:sz w:val="28"/>
          <w:szCs w:val="28"/>
        </w:rPr>
        <w:t>90 Day Effectiveness – Reflection Questions</w:t>
      </w:r>
    </w:p>
    <w:p w14:paraId="024274F2" w14:textId="77777777" w:rsidR="00BA58F5" w:rsidRDefault="00BA58F5"/>
    <w:p w14:paraId="4A8D2787" w14:textId="77777777" w:rsidR="00BA58F5" w:rsidRPr="00396F77" w:rsidRDefault="00BA58F5" w:rsidP="00BA58F5">
      <w:pPr>
        <w:pStyle w:val="ListParagraph"/>
        <w:numPr>
          <w:ilvl w:val="0"/>
          <w:numId w:val="4"/>
        </w:numPr>
        <w:shd w:val="clear" w:color="auto" w:fill="FFFFFF"/>
        <w:spacing w:after="300" w:line="240" w:lineRule="auto"/>
        <w:textAlignment w:val="baseline"/>
        <w:rPr>
          <w:rFonts w:asciiTheme="minorHAnsi" w:hAnsiTheme="minorHAnsi" w:cstheme="minorHAnsi"/>
          <w:b/>
          <w:color w:val="333333"/>
          <w:sz w:val="24"/>
          <w:szCs w:val="24"/>
        </w:rPr>
      </w:pPr>
      <w:r w:rsidRPr="00396F77">
        <w:rPr>
          <w:rFonts w:asciiTheme="minorHAnsi" w:hAnsiTheme="minorHAnsi" w:cstheme="minorHAnsi"/>
          <w:b/>
          <w:color w:val="333333"/>
          <w:sz w:val="24"/>
          <w:szCs w:val="24"/>
        </w:rPr>
        <w:t xml:space="preserve">What critical skills do you need to develop first to make the biggest contribution to your new position? </w:t>
      </w:r>
    </w:p>
    <w:p w14:paraId="2432480E" w14:textId="77777777" w:rsidR="00BA58F5" w:rsidRPr="00396F77" w:rsidRDefault="00BA58F5" w:rsidP="00BA58F5">
      <w:pPr>
        <w:shd w:val="clear" w:color="auto" w:fill="FFFFFF"/>
        <w:spacing w:after="300" w:line="240" w:lineRule="auto"/>
        <w:textAlignment w:val="baseline"/>
        <w:rPr>
          <w:rFonts w:cstheme="minorHAnsi"/>
          <w:color w:val="333333"/>
          <w:sz w:val="24"/>
          <w:szCs w:val="24"/>
        </w:rPr>
      </w:pPr>
    </w:p>
    <w:p w14:paraId="3802FBAE" w14:textId="77777777" w:rsidR="00BA58F5" w:rsidRPr="00396F77" w:rsidRDefault="00BA58F5" w:rsidP="00BA58F5">
      <w:pPr>
        <w:pStyle w:val="ListParagraph"/>
        <w:shd w:val="clear" w:color="auto" w:fill="FFFFFF"/>
        <w:spacing w:after="300" w:line="240" w:lineRule="auto"/>
        <w:ind w:left="1440"/>
        <w:textAlignment w:val="baseline"/>
        <w:rPr>
          <w:rFonts w:asciiTheme="minorHAnsi" w:hAnsiTheme="minorHAnsi" w:cstheme="minorHAnsi"/>
          <w:b/>
          <w:color w:val="333333"/>
          <w:sz w:val="24"/>
          <w:szCs w:val="24"/>
        </w:rPr>
      </w:pPr>
    </w:p>
    <w:p w14:paraId="657E1DB2" w14:textId="77777777" w:rsidR="00BA58F5" w:rsidRPr="00396F77" w:rsidRDefault="00BA58F5" w:rsidP="00BA58F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color w:val="333333"/>
          <w:sz w:val="24"/>
          <w:szCs w:val="24"/>
        </w:rPr>
      </w:pPr>
      <w:r w:rsidRPr="00396F77">
        <w:rPr>
          <w:rFonts w:asciiTheme="minorHAnsi" w:hAnsiTheme="minorHAnsi" w:cstheme="minorHAnsi"/>
          <w:b/>
          <w:color w:val="333333"/>
          <w:sz w:val="24"/>
          <w:szCs w:val="24"/>
        </w:rPr>
        <w:t xml:space="preserve">Where can you devote the most learning time </w:t>
      </w:r>
      <w:proofErr w:type="gramStart"/>
      <w:r w:rsidRPr="00396F77">
        <w:rPr>
          <w:rFonts w:asciiTheme="minorHAnsi" w:hAnsiTheme="minorHAnsi" w:cstheme="minorHAnsi"/>
          <w:b/>
          <w:color w:val="333333"/>
          <w:sz w:val="24"/>
          <w:szCs w:val="24"/>
        </w:rPr>
        <w:t>in order to</w:t>
      </w:r>
      <w:proofErr w:type="gramEnd"/>
      <w:r w:rsidRPr="00396F77">
        <w:rPr>
          <w:rFonts w:asciiTheme="minorHAnsi" w:hAnsiTheme="minorHAnsi" w:cstheme="minorHAnsi"/>
          <w:b/>
          <w:color w:val="333333"/>
          <w:sz w:val="24"/>
          <w:szCs w:val="24"/>
        </w:rPr>
        <w:t xml:space="preserve"> make the biggest impact?</w:t>
      </w:r>
    </w:p>
    <w:p w14:paraId="32462D8D" w14:textId="77777777" w:rsidR="00BA58F5" w:rsidRPr="00396F77" w:rsidRDefault="00BA58F5" w:rsidP="00BA58F5">
      <w:pPr>
        <w:rPr>
          <w:rFonts w:cstheme="minorHAnsi"/>
          <w:color w:val="333333"/>
          <w:sz w:val="24"/>
          <w:szCs w:val="24"/>
        </w:rPr>
      </w:pPr>
    </w:p>
    <w:p w14:paraId="494E45AD" w14:textId="77777777" w:rsidR="00BA58F5" w:rsidRPr="00396F77" w:rsidRDefault="00BA58F5" w:rsidP="00BA58F5">
      <w:pPr>
        <w:rPr>
          <w:rFonts w:cstheme="minorHAnsi"/>
          <w:color w:val="333333"/>
          <w:sz w:val="24"/>
          <w:szCs w:val="24"/>
        </w:rPr>
      </w:pPr>
    </w:p>
    <w:p w14:paraId="5AD3D450" w14:textId="77777777" w:rsidR="00BA58F5" w:rsidRPr="00396F77" w:rsidRDefault="00BA58F5" w:rsidP="00BA58F5">
      <w:pPr>
        <w:pStyle w:val="ListParagraph"/>
        <w:numPr>
          <w:ilvl w:val="0"/>
          <w:numId w:val="4"/>
        </w:numPr>
        <w:shd w:val="clear" w:color="auto" w:fill="FFFFFF"/>
        <w:spacing w:after="300" w:line="240" w:lineRule="auto"/>
        <w:textAlignment w:val="baseline"/>
        <w:rPr>
          <w:rFonts w:asciiTheme="minorHAnsi" w:hAnsiTheme="minorHAnsi" w:cstheme="minorHAnsi"/>
          <w:b/>
          <w:color w:val="333333"/>
          <w:sz w:val="24"/>
          <w:szCs w:val="24"/>
        </w:rPr>
      </w:pPr>
      <w:r w:rsidRPr="00396F77">
        <w:rPr>
          <w:rFonts w:asciiTheme="minorHAnsi" w:hAnsiTheme="minorHAnsi" w:cstheme="minorHAnsi"/>
          <w:b/>
          <w:color w:val="333333"/>
          <w:sz w:val="24"/>
          <w:szCs w:val="24"/>
        </w:rPr>
        <w:t xml:space="preserve">Who can you seek advice and insight from to better develop your learning strategy? </w:t>
      </w:r>
    </w:p>
    <w:p w14:paraId="0B84F26F" w14:textId="77777777" w:rsidR="00BA58F5" w:rsidRPr="00396F77" w:rsidRDefault="00BA58F5" w:rsidP="00BA58F5">
      <w:pPr>
        <w:pStyle w:val="ListParagraph"/>
        <w:rPr>
          <w:rFonts w:asciiTheme="minorHAnsi" w:hAnsiTheme="minorHAnsi" w:cstheme="minorHAnsi"/>
          <w:color w:val="333333"/>
          <w:sz w:val="24"/>
          <w:szCs w:val="24"/>
        </w:rPr>
      </w:pPr>
    </w:p>
    <w:p w14:paraId="065538FC" w14:textId="77777777" w:rsidR="00BA58F5" w:rsidRPr="00396F77" w:rsidRDefault="00BA58F5" w:rsidP="00BA58F5">
      <w:pPr>
        <w:shd w:val="clear" w:color="auto" w:fill="FFFFFF"/>
        <w:spacing w:after="300" w:line="240" w:lineRule="auto"/>
        <w:textAlignment w:val="baseline"/>
        <w:rPr>
          <w:rFonts w:cstheme="minorHAnsi"/>
          <w:color w:val="333333"/>
          <w:sz w:val="24"/>
          <w:szCs w:val="24"/>
        </w:rPr>
      </w:pPr>
    </w:p>
    <w:p w14:paraId="0E77D8EB" w14:textId="6136CD10" w:rsidR="00BA58F5" w:rsidRPr="00396F77" w:rsidRDefault="002D0A0D" w:rsidP="00BA58F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color w:val="333333"/>
          <w:sz w:val="24"/>
          <w:szCs w:val="24"/>
          <w:shd w:val="clear" w:color="auto" w:fill="FFFFFF"/>
        </w:rPr>
      </w:pPr>
      <w:r w:rsidRPr="00396F77">
        <w:rPr>
          <w:rFonts w:asciiTheme="minorHAnsi" w:hAnsiTheme="minorHAnsi" w:cstheme="minorHAnsi"/>
          <w:b/>
          <w:color w:val="333333"/>
          <w:sz w:val="24"/>
          <w:szCs w:val="24"/>
          <w:shd w:val="clear" w:color="auto" w:fill="FFFFFF"/>
        </w:rPr>
        <w:t>What have you</w:t>
      </w:r>
      <w:r w:rsidR="00BA58F5" w:rsidRPr="00396F77">
        <w:rPr>
          <w:rFonts w:asciiTheme="minorHAnsi" w:hAnsiTheme="minorHAnsi" w:cstheme="minorHAnsi"/>
          <w:b/>
          <w:color w:val="333333"/>
          <w:sz w:val="24"/>
          <w:szCs w:val="24"/>
          <w:shd w:val="clear" w:color="auto" w:fill="FFFFFF"/>
        </w:rPr>
        <w:t xml:space="preserve"> done in the past to effectively build a relationship with a supervisor or employee and how can that technique be used in this new situation? </w:t>
      </w:r>
    </w:p>
    <w:p w14:paraId="26C959C8" w14:textId="77777777" w:rsidR="00BA58F5" w:rsidRPr="00396F77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15862028" w14:textId="77777777" w:rsidR="00BA58F5" w:rsidRP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558C517B" w14:textId="77777777" w:rsidR="00BA58F5" w:rsidRPr="00556648" w:rsidRDefault="00BA58F5" w:rsidP="00BA58F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color w:val="333333"/>
          <w:sz w:val="24"/>
          <w:szCs w:val="24"/>
          <w:shd w:val="clear" w:color="auto" w:fill="FFFFFF"/>
        </w:rPr>
      </w:pPr>
      <w:r w:rsidRPr="00556648">
        <w:rPr>
          <w:rFonts w:asciiTheme="minorHAnsi" w:hAnsiTheme="minorHAnsi" w:cstheme="minorHAnsi"/>
          <w:b/>
          <w:color w:val="333333"/>
          <w:sz w:val="24"/>
          <w:szCs w:val="24"/>
          <w:shd w:val="clear" w:color="auto" w:fill="FFFFFF"/>
        </w:rPr>
        <w:t>What key area do you believe is the most important to your manager? How can you use this area to devise style, resource, and expectation questions for your boss? </w:t>
      </w:r>
    </w:p>
    <w:p w14:paraId="031EC94F" w14:textId="77777777" w:rsidR="00BA58F5" w:rsidRDefault="00BA58F5" w:rsidP="00BA58F5">
      <w:pPr>
        <w:rPr>
          <w:rFonts w:cstheme="minorHAnsi"/>
          <w:color w:val="333333"/>
          <w:sz w:val="24"/>
          <w:szCs w:val="24"/>
        </w:rPr>
      </w:pPr>
    </w:p>
    <w:p w14:paraId="4F1D8535" w14:textId="77777777" w:rsidR="00BA58F5" w:rsidRDefault="00BA58F5" w:rsidP="00BA58F5">
      <w:pPr>
        <w:rPr>
          <w:rFonts w:cstheme="minorHAnsi"/>
          <w:color w:val="333333"/>
          <w:sz w:val="24"/>
          <w:szCs w:val="24"/>
        </w:rPr>
      </w:pPr>
      <w:bookmarkStart w:id="0" w:name="_GoBack"/>
      <w:bookmarkEnd w:id="0"/>
    </w:p>
    <w:p w14:paraId="3A8C3439" w14:textId="77777777" w:rsidR="00BA58F5" w:rsidRDefault="00BA58F5" w:rsidP="00BA58F5">
      <w:pPr>
        <w:rPr>
          <w:rFonts w:cstheme="minorHAnsi"/>
          <w:color w:val="333333"/>
          <w:sz w:val="24"/>
          <w:szCs w:val="24"/>
        </w:rPr>
      </w:pPr>
    </w:p>
    <w:p w14:paraId="2FBC43C1" w14:textId="77777777" w:rsidR="00BA58F5" w:rsidRDefault="00BA58F5" w:rsidP="00BA58F5">
      <w:pPr>
        <w:rPr>
          <w:rFonts w:cstheme="minorHAnsi"/>
          <w:color w:val="333333"/>
          <w:sz w:val="24"/>
          <w:szCs w:val="24"/>
        </w:rPr>
      </w:pPr>
    </w:p>
    <w:p w14:paraId="647FFCCE" w14:textId="77777777" w:rsidR="00BA58F5" w:rsidRDefault="00BA58F5" w:rsidP="00BA58F5">
      <w:pPr>
        <w:rPr>
          <w:rFonts w:cstheme="minorHAnsi"/>
          <w:color w:val="333333"/>
          <w:sz w:val="24"/>
          <w:szCs w:val="24"/>
        </w:rPr>
      </w:pPr>
    </w:p>
    <w:p w14:paraId="1D1265CC" w14:textId="77777777" w:rsidR="00BA58F5" w:rsidRDefault="00BA58F5">
      <w:pPr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br w:type="page"/>
      </w:r>
    </w:p>
    <w:p w14:paraId="65D7F95B" w14:textId="77777777" w:rsid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29860561" w14:textId="77777777" w:rsid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1589349B" w14:textId="1152FE43" w:rsidR="00BA58F5" w:rsidRP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Using the </w:t>
      </w:r>
      <w:proofErr w:type="gramStart"/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>information</w:t>
      </w:r>
      <w:proofErr w:type="gramEnd"/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 you gleaned during the diagnosis of your situation, what are the three main </w:t>
      </w:r>
      <w:r w:rsidR="00621940">
        <w:rPr>
          <w:rFonts w:cstheme="minorHAnsi"/>
          <w:color w:val="333333"/>
          <w:sz w:val="24"/>
          <w:szCs w:val="24"/>
          <w:shd w:val="clear" w:color="auto" w:fill="FFFFFF"/>
        </w:rPr>
        <w:t xml:space="preserve">job </w:t>
      </w: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>priorities</w:t>
      </w:r>
      <w:r w:rsidR="00621940"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that you need to address? </w:t>
      </w:r>
    </w:p>
    <w:p w14:paraId="4BB3D408" w14:textId="77777777" w:rsidR="00BA58F5" w:rsidRP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4CDA19D0" w14:textId="5ED23622" w:rsidR="00BA58F5" w:rsidRP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What can you do now that will lead to early success </w:t>
      </w:r>
      <w:r w:rsidR="00621940">
        <w:rPr>
          <w:rFonts w:cstheme="minorHAnsi"/>
          <w:color w:val="333333"/>
          <w:sz w:val="24"/>
          <w:szCs w:val="24"/>
          <w:shd w:val="clear" w:color="auto" w:fill="FFFFFF"/>
        </w:rPr>
        <w:t>related to your three priorities</w:t>
      </w: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?    </w:t>
      </w:r>
    </w:p>
    <w:p w14:paraId="661D1168" w14:textId="77777777" w:rsidR="00BA58F5" w:rsidRP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45A2E902" w14:textId="77777777" w:rsidR="00621940" w:rsidRDefault="00621940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621940">
        <w:rPr>
          <w:rFonts w:cstheme="minorHAnsi"/>
          <w:color w:val="333333"/>
          <w:sz w:val="24"/>
          <w:szCs w:val="24"/>
          <w:u w:val="single"/>
          <w:shd w:val="clear" w:color="auto" w:fill="FFFFFF"/>
        </w:rPr>
        <w:t>If you are a Manager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:  </w:t>
      </w: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Decide on one change that your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team members</w:t>
      </w: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 and superiors will see as positive and determine if the psychological atmosphere is right for that change. </w:t>
      </w:r>
    </w:p>
    <w:p w14:paraId="0431C29D" w14:textId="6E120DA8" w:rsidR="00BA58F5" w:rsidRPr="00BA58F5" w:rsidRDefault="00BA58F5" w:rsidP="00BA58F5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Which of your top three priorities would lend itself well to a pilot project? Developing and launching a positive project </w:t>
      </w:r>
      <w:proofErr w:type="gramStart"/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>in order to</w:t>
      </w:r>
      <w:proofErr w:type="gramEnd"/>
      <w:r w:rsidRPr="00BA58F5">
        <w:rPr>
          <w:rFonts w:cstheme="minorHAnsi"/>
          <w:color w:val="333333"/>
          <w:sz w:val="24"/>
          <w:szCs w:val="24"/>
          <w:shd w:val="clear" w:color="auto" w:fill="FFFFFF"/>
        </w:rPr>
        <w:t xml:space="preserve"> jumpstart change can set the tone for your future leadership. Define the project, explain its winning properties and choose a motivated, highly-talent team to make it a reality. </w:t>
      </w:r>
    </w:p>
    <w:p w14:paraId="0403AFDF" w14:textId="77777777" w:rsidR="00BA58F5" w:rsidRPr="00BA58F5" w:rsidRDefault="00BA58F5">
      <w:pPr>
        <w:rPr>
          <w:rFonts w:cstheme="minorHAnsi"/>
          <w:sz w:val="24"/>
          <w:szCs w:val="24"/>
        </w:rPr>
      </w:pPr>
    </w:p>
    <w:sectPr w:rsidR="00BA58F5" w:rsidRPr="00BA58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C2313D"/>
    <w:multiLevelType w:val="hybridMultilevel"/>
    <w:tmpl w:val="6DA271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01F24E0"/>
    <w:multiLevelType w:val="multilevel"/>
    <w:tmpl w:val="9A346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A05EF5"/>
    <w:multiLevelType w:val="hybridMultilevel"/>
    <w:tmpl w:val="56AC6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U0NTc1NTM0NDBV0lEKTi0uzszPAykwrgUA30dArSwAAAA="/>
  </w:docVars>
  <w:rsids>
    <w:rsidRoot w:val="001C23DE"/>
    <w:rsid w:val="001C23DE"/>
    <w:rsid w:val="002D0A0D"/>
    <w:rsid w:val="00396F77"/>
    <w:rsid w:val="004D4794"/>
    <w:rsid w:val="00556648"/>
    <w:rsid w:val="00571642"/>
    <w:rsid w:val="00621940"/>
    <w:rsid w:val="00BA58F5"/>
    <w:rsid w:val="00EA4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90C17"/>
  <w15:chartTrackingRefBased/>
  <w15:docId w15:val="{A507EAAD-5915-4F20-82FD-E3B4ABF0A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58F5"/>
    <w:pPr>
      <w:spacing w:line="254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0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guson, Linda (lf2pg)</dc:creator>
  <cp:keywords/>
  <dc:description/>
  <cp:lastModifiedBy>Ferguson, Linda (lf2pg)</cp:lastModifiedBy>
  <cp:revision>3</cp:revision>
  <dcterms:created xsi:type="dcterms:W3CDTF">2018-07-17T18:50:00Z</dcterms:created>
  <dcterms:modified xsi:type="dcterms:W3CDTF">2018-07-17T18:50:00Z</dcterms:modified>
</cp:coreProperties>
</file>